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ly   2, 2021 (09:42: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7-02T13:42:25Z</dcterms:created>
  <dcterms:modified xsi:type="dcterms:W3CDTF">2021-07-02T13: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09:42: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